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057840" w:rsidRDefault="008C4F95" w:rsidP="008C4F95">
      <w:pPr>
        <w:spacing w:after="0" w:line="240" w:lineRule="auto"/>
        <w:rPr>
          <w:rFonts w:ascii="Garamond" w:hAnsi="Garamond" w:cs="Times New Roman"/>
        </w:rPr>
      </w:pPr>
      <w:r w:rsidRPr="00057840">
        <w:rPr>
          <w:rFonts w:ascii="Garamond" w:hAnsi="Garamond" w:cs="Times New Roman"/>
        </w:rPr>
        <w:t>Coral Gables, FL, USA, 33146</w:t>
      </w:r>
    </w:p>
    <w:p w14:paraId="26CCDFE5" w14:textId="20D7D475"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p>
    <w:p w14:paraId="3BD486EF" w14:textId="39DB94F7"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668DBCF4" w14:textId="6E437FAD" w:rsidR="008C4F95" w:rsidRPr="008C4F95" w:rsidRDefault="008C4F95" w:rsidP="008C4F95">
      <w:pPr>
        <w:spacing w:after="0" w:line="240" w:lineRule="auto"/>
        <w:rPr>
          <w:rFonts w:ascii="Garamond" w:hAnsi="Garamond" w:cs="Times New Roman"/>
        </w:rPr>
        <w:sectPr w:rsidR="008C4F95" w:rsidRPr="008C4F95" w:rsidSect="008C4F95">
          <w:type w:val="continuous"/>
          <w:pgSz w:w="12240" w:h="15840"/>
          <w:pgMar w:top="1440" w:right="1440" w:bottom="1440" w:left="1440" w:header="720" w:footer="720" w:gutter="0"/>
          <w:cols w:num="2" w:space="720"/>
          <w:titlePg/>
          <w:docGrid w:linePitch="360"/>
        </w:sect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3455750F" w14:textId="785BDE9A" w:rsidR="008C4F95" w:rsidRPr="008C4F95" w:rsidRDefault="00BB01C6" w:rsidP="008C4F95">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007058BB">
        <w:rPr>
          <w:rFonts w:ascii="Garamond" w:hAnsi="Garamond" w:cs="Times New Roman"/>
          <w:sz w:val="24"/>
          <w:szCs w:val="24"/>
        </w:rPr>
        <w:t xml:space="preserve"> as ecosystem functioning from engineering species</w:t>
      </w:r>
      <w:r w:rsidRPr="00BB01C6">
        <w:rPr>
          <w:rFonts w:ascii="Garamond" w:hAnsi="Garamond" w:cs="Times New Roman"/>
          <w:sz w:val="24"/>
          <w:szCs w:val="24"/>
        </w:rPr>
        <w:t>.</w:t>
      </w:r>
    </w:p>
    <w:p w14:paraId="6A301064" w14:textId="19F8EEF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96AB18E"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007058BB">
        <w:rPr>
          <w:rFonts w:ascii="Garamond" w:hAnsi="Garamond" w:cs="Times New Roman"/>
          <w:b/>
          <w:bCs/>
        </w:rPr>
        <w:t xml:space="preserve"> </w:t>
      </w:r>
      <w:r w:rsidR="0036339E" w:rsidRPr="00662EF2">
        <w:rPr>
          <w:rFonts w:ascii="Garamond" w:hAnsi="Garamond" w:cs="Times New Roman"/>
          <w:b/>
          <w:bCs/>
        </w:rPr>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533BEA1C"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7058BB">
        <w:rPr>
          <w:rFonts w:ascii="Garamond" w:hAnsi="Garamond" w:cs="Times New Roman"/>
          <w:b/>
          <w:bCs/>
        </w:rPr>
        <w:t xml:space="preserve">      </w:t>
      </w:r>
      <w:r w:rsidRPr="00662EF2">
        <w:rPr>
          <w:rFonts w:ascii="Garamond" w:hAnsi="Garamond" w:cs="Times New Roman"/>
          <w:b/>
          <w:bCs/>
        </w:rPr>
        <w:t>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007058BB">
        <w:rPr>
          <w:rFonts w:ascii="Garamond" w:hAnsi="Garamond" w:cs="Times New Roman"/>
          <w:b/>
          <w:bCs/>
        </w:rPr>
        <w:t>2023</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54E515C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7058BB">
        <w:rPr>
          <w:rFonts w:ascii="Garamond" w:hAnsi="Garamond" w:cs="Times New Roman"/>
          <w:b/>
          <w:bCs/>
        </w:rPr>
        <w:t xml:space="preserve"> </w:t>
      </w:r>
      <w:r w:rsidRPr="00662EF2">
        <w:rPr>
          <w:rFonts w:ascii="Garamond" w:hAnsi="Garamond" w:cs="Times New Roman"/>
          <w:b/>
          <w:bCs/>
        </w:rPr>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Advisor: Dr. Mauro Galetti</w:t>
      </w:r>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33DC5651" w14:textId="4BCD5F8F" w:rsidR="000E187A" w:rsidRPr="00E951DB" w:rsidRDefault="00FE4253" w:rsidP="00E951DB">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057840" w:rsidRDefault="00FB10C3" w:rsidP="00FB10C3">
      <w:pPr>
        <w:spacing w:after="0" w:line="240" w:lineRule="auto"/>
        <w:rPr>
          <w:rFonts w:ascii="Garamond" w:hAnsi="Garamond" w:cs="Times New Roman"/>
          <w:lang w:val="pt-BR"/>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proofErr w:type="gramStart"/>
      <w:r w:rsidRPr="00662EF2">
        <w:rPr>
          <w:rFonts w:ascii="Garamond" w:hAnsi="Garamond" w:cs="Times New Roman"/>
        </w:rPr>
        <w:t>sizedmammals</w:t>
      </w:r>
      <w:proofErr w:type="spellEnd"/>
      <w:proofErr w:type="gramEnd"/>
      <w:r w:rsidRPr="00662EF2">
        <w:rPr>
          <w:rFonts w:ascii="Garamond" w:hAnsi="Garamond" w:cs="Times New Roman"/>
        </w:rPr>
        <w:t xml:space="preserve"> of the Atlantic Forest of South America. </w:t>
      </w:r>
      <w:r w:rsidRPr="00057840">
        <w:rPr>
          <w:rFonts w:ascii="Garamond" w:hAnsi="Garamond" w:cs="Times New Roman"/>
          <w:i/>
          <w:iCs/>
          <w:lang w:val="pt-BR"/>
        </w:rPr>
        <w:t>Ecology</w:t>
      </w:r>
      <w:r w:rsidRPr="00057840">
        <w:rPr>
          <w:rFonts w:ascii="Garamond" w:hAnsi="Garamond" w:cs="Times New Roman"/>
          <w:lang w:val="pt-BR"/>
        </w:rPr>
        <w:t>, 110(10): e02785.</w:t>
      </w:r>
    </w:p>
    <w:p w14:paraId="0BE00878" w14:textId="324A5D81" w:rsidR="00FB10C3" w:rsidRPr="00057840" w:rsidRDefault="00FB10C3" w:rsidP="00FB10C3">
      <w:pPr>
        <w:spacing w:after="0" w:line="240" w:lineRule="auto"/>
        <w:rPr>
          <w:rFonts w:ascii="Garamond" w:hAnsi="Garamond" w:cs="Times New Roman"/>
          <w:lang w:val="pt-BR"/>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Giovanelli, João G, R.;Martins- sobrinho, Paulo M.; López, Ariel; Bovo, Rafael P.; Maffei, Fábio; Lion, Marília B.;Ribeiro Júnior, José W.; 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39F17AD8" w14:textId="7EE1E6F2" w:rsidR="00AF02A3" w:rsidRPr="00E951DB" w:rsidRDefault="00FB10C3" w:rsidP="00E951DB">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54D177C8" w14:textId="51748A13" w:rsidR="0095732A"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 xml:space="preserve">Galetti, Mauro; Gonçalves, Fernando; Villar, Nacho; Zipparro, Valesca; Paz, Claudia;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Bulascoschi, Leticia; Bello, Carolina; Sevá, Anaiá P.; Sales, Lilian; Genes, Luísa; Abra,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48CEA94A" w14:textId="40173BA0" w:rsidR="007058BB" w:rsidRDefault="007058B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 xml:space="preserve"> </w:t>
      </w:r>
      <w:r w:rsidRPr="00662EF2">
        <w:rPr>
          <w:rFonts w:ascii="Garamond" w:hAnsi="Garamond" w:cs="Times New Roman"/>
        </w:rPr>
        <w:tab/>
        <w:t>The University of Miami, Biology</w:t>
      </w:r>
      <w:r>
        <w:rPr>
          <w:rFonts w:ascii="Garamond" w:hAnsi="Garamond" w:cs="Times New Roman"/>
        </w:rPr>
        <w:t>,</w:t>
      </w:r>
      <w:r>
        <w:rPr>
          <w:rFonts w:ascii="Garamond" w:hAnsi="Garamond" w:cs="Times New Roman"/>
        </w:rPr>
        <w:t xml:space="preserve"> </w:t>
      </w:r>
      <w:r>
        <w:rPr>
          <w:rFonts w:ascii="Garamond" w:hAnsi="Garamond" w:cs="Times New Roman"/>
        </w:rPr>
        <w:t>Kushlan Fund</w:t>
      </w:r>
      <w:r w:rsidRPr="00662EF2">
        <w:rPr>
          <w:rFonts w:ascii="Garamond" w:hAnsi="Garamond" w:cs="Times New Roman"/>
        </w:rPr>
        <w:t xml:space="preserve"> (US$ </w:t>
      </w:r>
      <w:r>
        <w:rPr>
          <w:rFonts w:ascii="Garamond" w:hAnsi="Garamond" w:cs="Times New Roman"/>
        </w:rPr>
        <w:t>5</w:t>
      </w:r>
      <w:r>
        <w:rPr>
          <w:rFonts w:ascii="Garamond" w:hAnsi="Garamond" w:cs="Times New Roman"/>
        </w:rPr>
        <w:t>00</w:t>
      </w:r>
      <w:r w:rsidRPr="00662EF2">
        <w:rPr>
          <w:rFonts w:ascii="Garamond" w:hAnsi="Garamond" w:cs="Times New Roman"/>
        </w:rPr>
        <w:t>,00).</w:t>
      </w:r>
    </w:p>
    <w:p w14:paraId="24AA6E6B" w14:textId="65BE18EA"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 xml:space="preserve"> </w:t>
      </w:r>
      <w:r w:rsidRPr="00662EF2">
        <w:rPr>
          <w:rFonts w:ascii="Garamond" w:hAnsi="Garamond" w:cs="Times New Roman"/>
        </w:rPr>
        <w:tab/>
        <w:t>The University of Miami, Biology</w:t>
      </w:r>
      <w:r>
        <w:rPr>
          <w:rFonts w:ascii="Garamond" w:hAnsi="Garamond" w:cs="Times New Roman"/>
        </w:rPr>
        <w:t xml:space="preserve"> Graduate Symposium, Best poster</w:t>
      </w:r>
      <w:r w:rsidRPr="00662EF2">
        <w:rPr>
          <w:rFonts w:ascii="Garamond" w:hAnsi="Garamond" w:cs="Times New Roman"/>
        </w:rPr>
        <w:t xml:space="preserve"> (US$ </w:t>
      </w:r>
      <w:r>
        <w:rPr>
          <w:rFonts w:ascii="Garamond" w:hAnsi="Garamond" w:cs="Times New Roman"/>
        </w:rPr>
        <w:t>100</w:t>
      </w:r>
      <w:r w:rsidRPr="00662EF2">
        <w:rPr>
          <w:rFonts w:ascii="Garamond" w:hAnsi="Garamond" w:cs="Times New Roman"/>
        </w:rPr>
        <w:t>,00).</w:t>
      </w:r>
    </w:p>
    <w:p w14:paraId="25E26342" w14:textId="6B89E887"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70415A31" w14:textId="46C6BE04"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12ED8340" w14:textId="47DE4B37" w:rsidR="00E951DB" w:rsidRDefault="00E951DB"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 xml:space="preserve">The University of Miami, </w:t>
      </w:r>
      <w:r w:rsidRPr="00E951DB">
        <w:rPr>
          <w:rFonts w:ascii="Garamond" w:hAnsi="Garamond" w:cs="Times New Roman"/>
        </w:rPr>
        <w:t>Climate and Health Symposium</w:t>
      </w:r>
      <w:r w:rsidRPr="00662EF2">
        <w:rPr>
          <w:rFonts w:ascii="Garamond" w:hAnsi="Garamond" w:cs="Times New Roman"/>
        </w:rPr>
        <w:t>.</w:t>
      </w:r>
    </w:p>
    <w:p w14:paraId="056C4453" w14:textId="096215DD" w:rsidR="00057840" w:rsidRDefault="00057840"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The University of Miami, Biology</w:t>
      </w:r>
      <w:r>
        <w:rPr>
          <w:rFonts w:ascii="Garamond" w:hAnsi="Garamond" w:cs="Times New Roman"/>
        </w:rPr>
        <w:t xml:space="preserve"> Graduate Symposium</w:t>
      </w:r>
      <w:r w:rsidRPr="00662EF2">
        <w:rPr>
          <w:rFonts w:ascii="Garamond" w:hAnsi="Garamond" w:cs="Times New Roman"/>
        </w:rPr>
        <w:t>.</w:t>
      </w:r>
    </w:p>
    <w:p w14:paraId="4E0166DA" w14:textId="112CF97F"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Águas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A59DB" w14:textId="77777777" w:rsidR="004C6463" w:rsidRDefault="004C6463" w:rsidP="0032058C">
      <w:pPr>
        <w:spacing w:after="0" w:line="240" w:lineRule="auto"/>
      </w:pPr>
      <w:r>
        <w:separator/>
      </w:r>
    </w:p>
  </w:endnote>
  <w:endnote w:type="continuationSeparator" w:id="0">
    <w:p w14:paraId="249471B1" w14:textId="77777777" w:rsidR="004C6463" w:rsidRDefault="004C6463"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B97CF" w14:textId="77777777" w:rsidR="004C6463" w:rsidRDefault="004C6463" w:rsidP="0032058C">
      <w:pPr>
        <w:spacing w:after="0" w:line="240" w:lineRule="auto"/>
      </w:pPr>
      <w:r>
        <w:separator/>
      </w:r>
    </w:p>
  </w:footnote>
  <w:footnote w:type="continuationSeparator" w:id="0">
    <w:p w14:paraId="5B5413EF" w14:textId="77777777" w:rsidR="004C6463" w:rsidRDefault="004C6463"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NKoFACFA940tAAAA"/>
  </w:docVars>
  <w:rsids>
    <w:rsidRoot w:val="00D63D1E"/>
    <w:rsid w:val="00057840"/>
    <w:rsid w:val="000E187A"/>
    <w:rsid w:val="00150069"/>
    <w:rsid w:val="00215866"/>
    <w:rsid w:val="00260019"/>
    <w:rsid w:val="002F7E3E"/>
    <w:rsid w:val="0032058C"/>
    <w:rsid w:val="00341C2C"/>
    <w:rsid w:val="0036339E"/>
    <w:rsid w:val="003A574E"/>
    <w:rsid w:val="003D19DF"/>
    <w:rsid w:val="00480885"/>
    <w:rsid w:val="004C6463"/>
    <w:rsid w:val="00515ED2"/>
    <w:rsid w:val="00556CD7"/>
    <w:rsid w:val="006552C5"/>
    <w:rsid w:val="00662EF2"/>
    <w:rsid w:val="00664CA8"/>
    <w:rsid w:val="007058BB"/>
    <w:rsid w:val="00721DC1"/>
    <w:rsid w:val="007F0A35"/>
    <w:rsid w:val="0080548B"/>
    <w:rsid w:val="008671FC"/>
    <w:rsid w:val="008720FE"/>
    <w:rsid w:val="00885893"/>
    <w:rsid w:val="008A6382"/>
    <w:rsid w:val="008C4F95"/>
    <w:rsid w:val="008E71CC"/>
    <w:rsid w:val="0095732A"/>
    <w:rsid w:val="009C40F2"/>
    <w:rsid w:val="009D361F"/>
    <w:rsid w:val="00A04BE3"/>
    <w:rsid w:val="00AA1662"/>
    <w:rsid w:val="00AA1C91"/>
    <w:rsid w:val="00AA6F18"/>
    <w:rsid w:val="00AF02A3"/>
    <w:rsid w:val="00BB01C6"/>
    <w:rsid w:val="00CB532B"/>
    <w:rsid w:val="00CC7CB5"/>
    <w:rsid w:val="00D20EB0"/>
    <w:rsid w:val="00D63D1E"/>
    <w:rsid w:val="00D72187"/>
    <w:rsid w:val="00D97560"/>
    <w:rsid w:val="00DA3575"/>
    <w:rsid w:val="00DC1DD9"/>
    <w:rsid w:val="00E34E39"/>
    <w:rsid w:val="00E951DB"/>
    <w:rsid w:val="00EA4D23"/>
    <w:rsid w:val="00F375C9"/>
    <w:rsid w:val="00FB10C3"/>
    <w:rsid w:val="00FE4253"/>
    <w:rsid w:val="00FE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874</Words>
  <Characters>4984</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2</cp:revision>
  <cp:lastPrinted>2022-10-03T17:20:00Z</cp:lastPrinted>
  <dcterms:created xsi:type="dcterms:W3CDTF">2023-08-20T14:24:00Z</dcterms:created>
  <dcterms:modified xsi:type="dcterms:W3CDTF">2023-08-20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eefb90e6c8e685d4f1431340a84acdda7eb3a085f321998366e0163dbfe77</vt:lpwstr>
  </property>
</Properties>
</file>